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CB2E5E9" w14:textId="77777777" w:rsidR="00D5463A" w:rsidRPr="00515BED" w:rsidRDefault="00D5463A" w:rsidP="00D5463A">
      <w:pPr>
        <w:pStyle w:val="10"/>
        <w:rPr>
          <w:rFonts w:ascii="Arial" w:eastAsiaTheme="minorEastAsia" w:hAnsi="Arial" w:cs="Arial"/>
          <w:b/>
          <w:sz w:val="32"/>
          <w:szCs w:val="32"/>
        </w:rPr>
      </w:pPr>
      <w:bookmarkStart w:id="0" w:name="_Toc55157029"/>
      <w:r w:rsidRPr="00515BED">
        <w:rPr>
          <w:rFonts w:ascii="Arial" w:eastAsia="Arial" w:hAnsi="Arial" w:cs="Arial"/>
          <w:b/>
          <w:sz w:val="32"/>
          <w:szCs w:val="32"/>
        </w:rPr>
        <w:t>Annex 1</w:t>
      </w:r>
      <w:r w:rsidRPr="00515BED">
        <w:rPr>
          <w:rFonts w:ascii="Arial" w:eastAsia="Arial" w:hAnsi="Arial"/>
          <w:b/>
          <w:sz w:val="32"/>
          <w:szCs w:val="32"/>
        </w:rPr>
        <w:t>6</w:t>
      </w:r>
      <w:r w:rsidRPr="00515BED">
        <w:rPr>
          <w:rFonts w:ascii="Arial" w:eastAsia="Arial" w:hAnsi="Arial" w:cs="Arial"/>
          <w:b/>
          <w:sz w:val="32"/>
          <w:szCs w:val="32"/>
        </w:rPr>
        <w:t>.</w:t>
      </w:r>
      <w:r w:rsidRPr="00515BED">
        <w:rPr>
          <w:rFonts w:ascii="Arial" w:eastAsia="Arial" w:hAnsi="Arial" w:cs="Arial"/>
          <w:b/>
          <w:sz w:val="32"/>
          <w:szCs w:val="32"/>
        </w:rPr>
        <w:tab/>
        <w:t>Template for Asset Management</w:t>
      </w:r>
      <w:bookmarkEnd w:id="0"/>
    </w:p>
    <w:p w14:paraId="462AC382" w14:textId="77777777" w:rsidR="00D5463A" w:rsidRPr="00515BED" w:rsidRDefault="00D5463A" w:rsidP="00D5463A">
      <w:pPr>
        <w:spacing w:after="160" w:line="259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2"/>
        </w:rPr>
        <w:t>1</w:t>
      </w:r>
      <w:r w:rsidRPr="00515BED">
        <w:rPr>
          <w:rFonts w:ascii="Arial" w:eastAsia="Arial" w:hAnsi="Arial"/>
          <w:b/>
          <w:sz w:val="22"/>
        </w:rPr>
        <w:tab/>
        <w:t>Updates on the hard asset procurement status</w:t>
      </w:r>
    </w:p>
    <w:tbl>
      <w:tblPr>
        <w:tblW w:w="961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10"/>
        <w:gridCol w:w="1482"/>
        <w:gridCol w:w="1789"/>
        <w:gridCol w:w="599"/>
        <w:gridCol w:w="754"/>
        <w:gridCol w:w="2954"/>
        <w:gridCol w:w="1528"/>
      </w:tblGrid>
      <w:tr w:rsidR="00D5463A" w:rsidRPr="00515BED" w14:paraId="2F56DBD5" w14:textId="77777777" w:rsidTr="00AF3DB2">
        <w:trPr>
          <w:trHeight w:val="409"/>
          <w:tblHeader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B1DFA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  <w:kern w:val="0"/>
              </w:rPr>
            </w:pPr>
            <w:r w:rsidRPr="00515BED">
              <w:rPr>
                <w:rFonts w:ascii="Arial" w:hAnsi="Arial"/>
                <w:bCs/>
              </w:rPr>
              <w:t>No.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9F229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 xml:space="preserve">Inventory </w:t>
            </w:r>
            <w:r w:rsidRPr="00515BED">
              <w:rPr>
                <w:rFonts w:ascii="Arial" w:hAnsi="Arial" w:hint="eastAsia"/>
                <w:bCs/>
              </w:rPr>
              <w:t>code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BEFED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>List (model description)</w:t>
            </w: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0398D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>Plan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CC9FC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>Actual</w:t>
            </w: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BAD1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>Location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4978C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  <w:bCs/>
              </w:rPr>
            </w:pPr>
            <w:r w:rsidRPr="00515BED">
              <w:rPr>
                <w:rFonts w:ascii="Arial" w:hAnsi="Arial"/>
                <w:bCs/>
              </w:rPr>
              <w:t xml:space="preserve">Remarks </w:t>
            </w:r>
          </w:p>
        </w:tc>
      </w:tr>
      <w:tr w:rsidR="00D5463A" w:rsidRPr="00515BED" w14:paraId="160C6CD0" w14:textId="77777777" w:rsidTr="00AF3DB2">
        <w:trPr>
          <w:trHeight w:val="343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C4B87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  <w:sz w:val="22"/>
              </w:rPr>
            </w:pPr>
            <w:r w:rsidRPr="00515BED">
              <w:rPr>
                <w:rFonts w:ascii="Arial" w:hAnsi="Arial"/>
              </w:rPr>
              <w:t>1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A4904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400987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BA492B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6019D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C8BBC6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88FAB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  <w:tr w:rsidR="00D5463A" w:rsidRPr="00515BED" w14:paraId="0AFD5273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B72B4B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2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4E43F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B4EC13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D16EAB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F60D3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825C2A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16851C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  <w:tr w:rsidR="00D5463A" w:rsidRPr="00515BED" w14:paraId="6C55DA38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0BFFF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3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278A5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3B3811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2D41E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06B20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4A7781" w14:textId="77777777" w:rsidR="00D5463A" w:rsidRPr="00515BED" w:rsidRDefault="00D5463A" w:rsidP="00AF3DB2">
            <w:pPr>
              <w:spacing w:after="0" w:line="240" w:lineRule="auto"/>
              <w:rPr>
                <w:rFonts w:ascii="Arial" w:hAnsi="Arial" w:cs="Cordia New"/>
                <w:szCs w:val="28"/>
                <w:lang w:bidi="th-TH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1D75146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  <w:tr w:rsidR="00D5463A" w:rsidRPr="00515BED" w14:paraId="61FD0E9B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196D9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4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CA17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69A43B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CE3709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238AC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E5079C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61BF85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  <w:tr w:rsidR="00D5463A" w:rsidRPr="00515BED" w14:paraId="4152A79C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26407A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5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45EF1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3AF621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011AC4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CB5AF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82C44F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  <w:szCs w:val="28"/>
                <w:lang w:bidi="th-TH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B1B3FC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  <w:tr w:rsidR="00D5463A" w:rsidRPr="00515BED" w14:paraId="78BD47FD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4D614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6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7EE7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A24240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D48563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E15A3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60CC8F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E944238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 w:cs="Cordia New"/>
                <w:szCs w:val="28"/>
                <w:lang w:bidi="th-TH"/>
              </w:rPr>
            </w:pPr>
          </w:p>
        </w:tc>
      </w:tr>
      <w:tr w:rsidR="00D5463A" w:rsidRPr="00515BED" w14:paraId="4D6FE97B" w14:textId="77777777" w:rsidTr="00AF3DB2">
        <w:trPr>
          <w:trHeight w:val="397"/>
        </w:trPr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7FB976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…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AA3C9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6A072C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A202D1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2F1FA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19ECCB" w14:textId="77777777" w:rsidR="00D5463A" w:rsidRPr="00515BED" w:rsidRDefault="00D5463A" w:rsidP="00AF3DB2">
            <w:pP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9E13F1" w14:textId="77777777" w:rsidR="00D5463A" w:rsidRPr="00515BED" w:rsidRDefault="00D5463A" w:rsidP="00AF3DB2">
            <w:pPr>
              <w:spacing w:after="0" w:line="240" w:lineRule="auto"/>
              <w:jc w:val="center"/>
              <w:rPr>
                <w:rFonts w:ascii="Arial" w:hAnsi="Arial"/>
              </w:rPr>
            </w:pPr>
          </w:p>
        </w:tc>
      </w:tr>
    </w:tbl>
    <w:p w14:paraId="595CE0DC" w14:textId="77777777" w:rsidR="00D5463A" w:rsidRPr="00515BED" w:rsidRDefault="00D5463A" w:rsidP="00D5463A">
      <w:pPr>
        <w:spacing w:after="160" w:line="259" w:lineRule="auto"/>
        <w:ind w:left="760"/>
        <w:rPr>
          <w:rFonts w:ascii="Arial" w:eastAsia="Arial" w:hAnsi="Arial"/>
          <w:sz w:val="22"/>
        </w:rPr>
      </w:pPr>
    </w:p>
    <w:p w14:paraId="5B2B3535" w14:textId="77777777" w:rsidR="00D5463A" w:rsidRPr="00515BED" w:rsidRDefault="00D5463A" w:rsidP="00D5463A">
      <w:pPr>
        <w:spacing w:after="160" w:line="259" w:lineRule="auto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ab/>
      </w:r>
    </w:p>
    <w:p w14:paraId="23A51191" w14:textId="77777777" w:rsidR="00D5463A" w:rsidRPr="00515BED" w:rsidRDefault="00D5463A" w:rsidP="00D5463A">
      <w:pPr>
        <w:spacing w:after="160" w:line="259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2"/>
        </w:rPr>
        <w:t>2</w:t>
      </w:r>
      <w:r w:rsidRPr="00515BED">
        <w:rPr>
          <w:rFonts w:ascii="Arial" w:eastAsia="Arial" w:hAnsi="Arial"/>
          <w:b/>
          <w:sz w:val="22"/>
        </w:rPr>
        <w:tab/>
        <w:t>Updates on the soft asset status</w:t>
      </w:r>
    </w:p>
    <w:tbl>
      <w:tblPr>
        <w:tblW w:w="9695" w:type="dxa"/>
        <w:tblInd w:w="137" w:type="dxa"/>
        <w:tblLook w:val="04A0" w:firstRow="1" w:lastRow="0" w:firstColumn="1" w:lastColumn="0" w:noHBand="0" w:noVBand="1"/>
      </w:tblPr>
      <w:tblGrid>
        <w:gridCol w:w="416"/>
        <w:gridCol w:w="1288"/>
        <w:gridCol w:w="1346"/>
        <w:gridCol w:w="2740"/>
        <w:gridCol w:w="928"/>
        <w:gridCol w:w="621"/>
        <w:gridCol w:w="1106"/>
        <w:gridCol w:w="1250"/>
      </w:tblGrid>
      <w:tr w:rsidR="00D5463A" w:rsidRPr="00515BED" w14:paraId="321CF95A" w14:textId="77777777" w:rsidTr="00AF3DB2">
        <w:trPr>
          <w:cantSplit/>
          <w:trHeight w:val="403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9CF4" w14:textId="77777777" w:rsidR="00D5463A" w:rsidRPr="00515BED" w:rsidRDefault="00D5463A" w:rsidP="00AF3DB2">
            <w:pPr>
              <w:jc w:val="center"/>
              <w:rPr>
                <w:rFonts w:ascii="Arial" w:hAnsi="Arial"/>
                <w:kern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F5BD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 xml:space="preserve">Inventory </w:t>
            </w:r>
            <w:r w:rsidRPr="00515BED">
              <w:rPr>
                <w:rFonts w:ascii="Arial" w:hAnsi="Arial" w:hint="eastAsia"/>
              </w:rPr>
              <w:t>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416E0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Type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E403A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Title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2DB66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Number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798DE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Year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05B10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Language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2331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  <w:r w:rsidRPr="00515BED">
              <w:rPr>
                <w:rFonts w:ascii="Arial" w:hAnsi="Arial" w:hint="eastAsia"/>
              </w:rPr>
              <w:t xml:space="preserve">Submission to the </w:t>
            </w:r>
            <w:r w:rsidRPr="00515BED">
              <w:rPr>
                <w:rFonts w:ascii="Arial" w:hAnsi="Arial"/>
              </w:rPr>
              <w:t>Secretariat</w:t>
            </w:r>
          </w:p>
        </w:tc>
      </w:tr>
      <w:tr w:rsidR="00D5463A" w:rsidRPr="00515BED" w14:paraId="0AE06AC6" w14:textId="77777777" w:rsidTr="00AF3DB2">
        <w:trPr>
          <w:trHeight w:val="255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6B06A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A8742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3C405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Audio-visual presentation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D3E0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0CF8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62B4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180B6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3A07B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27C4E45F" w14:textId="77777777" w:rsidTr="00AF3DB2">
        <w:trPr>
          <w:trHeight w:val="264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CEA78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BF4CF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B5C4D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 w:hint="eastAsia"/>
              </w:rPr>
              <w:t>News article</w:t>
            </w:r>
            <w:r w:rsidRPr="00515BED">
              <w:rPr>
                <w:rFonts w:ascii="Arial" w:hAnsi="Arial"/>
              </w:rPr>
              <w:t>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B2A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F841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A1F8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05E18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67EA3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01F94E5E" w14:textId="77777777" w:rsidTr="00AF3DB2">
        <w:trPr>
          <w:trHeight w:val="255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9C9FB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883D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54EC5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Brochure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BC7C3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68C5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F1ABF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C84E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5E02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20C76A75" w14:textId="77777777" w:rsidTr="00AF3DB2">
        <w:trPr>
          <w:trHeight w:val="264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0253E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1A51A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79E4D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Manual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0D13B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956F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C845D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EB0BC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B0A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4997B243" w14:textId="77777777" w:rsidTr="00AF3DB2">
        <w:trPr>
          <w:trHeight w:val="264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BCC98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 w:hint="eastAsia"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9EA2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AEA0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 w:hint="eastAsia"/>
              </w:rPr>
              <w:t>Res</w:t>
            </w:r>
            <w:r w:rsidRPr="00515BED">
              <w:rPr>
                <w:rFonts w:ascii="Arial" w:hAnsi="Arial"/>
              </w:rPr>
              <w:t>earch article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210A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7292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2149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A39F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C3C8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0B000D97" w14:textId="77777777" w:rsidTr="00AF3DB2">
        <w:trPr>
          <w:trHeight w:val="264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8FAD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…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C9CB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C6ACD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 w:hint="eastAsia"/>
              </w:rPr>
              <w:t>Proceeding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A36A2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E9793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E17C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07ED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B337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  <w:tr w:rsidR="00D5463A" w:rsidRPr="00515BED" w14:paraId="2127333E" w14:textId="77777777" w:rsidTr="00AF3DB2">
        <w:trPr>
          <w:trHeight w:val="471"/>
          <w:tblHeader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0DB5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A6E8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D710" w14:textId="77777777" w:rsidR="00D5463A" w:rsidRPr="00515BED" w:rsidRDefault="00D5463A" w:rsidP="00AF3DB2">
            <w:pPr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O</w:t>
            </w:r>
            <w:r w:rsidRPr="00515BED">
              <w:rPr>
                <w:rFonts w:ascii="Arial" w:hAnsi="Arial" w:hint="eastAsia"/>
              </w:rPr>
              <w:t>thers</w:t>
            </w:r>
            <w:r w:rsidRPr="00515BED">
              <w:rPr>
                <w:rFonts w:ascii="Arial" w:hAnsi="Arial"/>
              </w:rPr>
              <w:t>…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7747" w14:textId="77777777" w:rsidR="00D5463A" w:rsidRPr="00515BED" w:rsidRDefault="00D5463A" w:rsidP="00AF3DB2">
            <w:pPr>
              <w:rPr>
                <w:rFonts w:ascii="Arial" w:hAnsi="Arial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9903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E71A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9035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3133" w14:textId="77777777" w:rsidR="00D5463A" w:rsidRPr="00515BED" w:rsidRDefault="00D5463A" w:rsidP="00AF3DB2">
            <w:pPr>
              <w:jc w:val="center"/>
              <w:rPr>
                <w:rFonts w:ascii="Arial" w:hAnsi="Arial"/>
              </w:rPr>
            </w:pPr>
          </w:p>
        </w:tc>
      </w:tr>
    </w:tbl>
    <w:p w14:paraId="77E59076" w14:textId="77777777" w:rsidR="00D5463A" w:rsidRPr="00515BED" w:rsidRDefault="00D5463A" w:rsidP="00D5463A">
      <w:pPr>
        <w:spacing w:after="160" w:line="259" w:lineRule="auto"/>
        <w:ind w:left="760"/>
        <w:rPr>
          <w:rFonts w:ascii="Arial" w:eastAsia="Arial" w:hAnsi="Arial"/>
          <w:sz w:val="22"/>
        </w:rPr>
      </w:pPr>
    </w:p>
    <w:sectPr w:rsidR="00D5463A" w:rsidRPr="00515BE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D7945" w14:textId="77777777" w:rsidR="00C50AE1" w:rsidRDefault="00C50AE1">
      <w:pPr>
        <w:spacing w:after="0" w:line="240" w:lineRule="auto"/>
      </w:pPr>
      <w:r>
        <w:separator/>
      </w:r>
    </w:p>
  </w:endnote>
  <w:endnote w:type="continuationSeparator" w:id="0">
    <w:p w14:paraId="486A4A51" w14:textId="77777777" w:rsidR="00C50AE1" w:rsidRDefault="00C50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62B69" w14:textId="77777777" w:rsidR="006D61F6" w:rsidRDefault="006D61F6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28ACF" w14:textId="77777777" w:rsidR="006D61F6" w:rsidRDefault="006D61F6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F5DFF" w14:textId="77777777" w:rsidR="00C50AE1" w:rsidRDefault="00C50AE1">
      <w:pPr>
        <w:spacing w:after="0" w:line="240" w:lineRule="auto"/>
      </w:pPr>
      <w:r>
        <w:separator/>
      </w:r>
    </w:p>
  </w:footnote>
  <w:footnote w:type="continuationSeparator" w:id="0">
    <w:p w14:paraId="09ED92DC" w14:textId="77777777" w:rsidR="00C50AE1" w:rsidRDefault="00C50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BA61C" w14:textId="77777777" w:rsidR="006D61F6" w:rsidRDefault="006D61F6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7BA87" w14:textId="77777777" w:rsidR="006D61F6" w:rsidRDefault="006D61F6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E48AF" w14:textId="0CFFEE42" w:rsidR="006D61F6" w:rsidRPr="006D61F6" w:rsidRDefault="006D61F6" w:rsidP="006D61F6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0F7DDE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D61F6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0AE1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2092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4:57:00Z</dcterms:modified>
  <cp:version>0900.0001.01</cp:version>
</cp:coreProperties>
</file>